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2C9C6" w14:textId="1387A539" w:rsidR="00964E27" w:rsidRDefault="002657F1">
      <w:r>
        <w:t>Regulations Logically assesses the changes in federal and state regulations that present the most concern for healthcare leaders, supporting response Assesses the changes in federal and state regulations that present the most concern for healthcare leaders, supporting response but with gaps in logic, detail, or relevant support Does not assess the changes in federal and state regulations that present the most concern for healthcare leaders 25 Federal and State: Reporting Requirements Accurately analyzes reporting guidelines required by government payment systems for the opportunities and challenges facing healthcare leaders in meeting reporting requirements Analyzes reporting guidelines required by government payment systems for the opportunities and challenges facing healthcare leaders in meeting reporting requirements but with gaps in accuracy or detail Does not analyze reporting guidelines required by government payment systems for the opportunities and challenges facing healthcare leaders in meeting reporting requirements 25 Federal and State: Compliance Standards Accurately analyzes how healthcare organizations utilize financial principles for ensuring compliance with government standards Analyzes how healthcare organizations utilize financial principles for ensuring compliance with government standards but with gaps in accuracy or detail Does not analyze how healthcare organizations utilize financial principles for ensuring compliance with government standards 20 Federal and State: Government Payer Types Recommends appropriate strategies for organizations to receive full reimbursement on claims and improve timeliness of reimbursement from government payers, justifying recommendations Recommends strategies, but they are not appropriate for organization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MDEzNDU2sTA3NLBQ0lEKTi0uzszPAykwrAUAlmSmiCwAAAA="/>
  </w:docVars>
  <w:rsids>
    <w:rsidRoot w:val="00461886"/>
    <w:rsid w:val="0010135E"/>
    <w:rsid w:val="00185396"/>
    <w:rsid w:val="001D557B"/>
    <w:rsid w:val="002657F1"/>
    <w:rsid w:val="00461886"/>
    <w:rsid w:val="004A2862"/>
    <w:rsid w:val="006D5380"/>
    <w:rsid w:val="007874DB"/>
    <w:rsid w:val="007D7CC6"/>
    <w:rsid w:val="00964E27"/>
    <w:rsid w:val="00B51F1A"/>
    <w:rsid w:val="00B75D8D"/>
    <w:rsid w:val="00D751AC"/>
    <w:rsid w:val="00F01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24EB5"/>
  <w15:chartTrackingRefBased/>
  <w15:docId w15:val="{CD40F8E5-2759-4A83-A4EB-B652F8174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F1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7</Words>
  <Characters>1522</Characters>
  <Application>Microsoft Office Word</Application>
  <DocSecurity>0</DocSecurity>
  <Lines>12</Lines>
  <Paragraphs>3</Paragraphs>
  <ScaleCrop>false</ScaleCrop>
  <Company/>
  <LinksUpToDate>false</LinksUpToDate>
  <CharactersWithSpaces>1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09:14:00Z</dcterms:created>
  <dcterms:modified xsi:type="dcterms:W3CDTF">2021-10-28T09:14:00Z</dcterms:modified>
</cp:coreProperties>
</file>